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Milan,</w:t>
      </w:r>
      <w:r>
        <w:t xml:space="preserve"> </w:t>
      </w:r>
      <w:r>
        <w:t xml:space="preserve">Italy</w:t>
      </w:r>
    </w:p>
    <w:bookmarkStart w:id="20" w:name="X3d433bda83df487ad210e7e831c5f595778fa57"/>
    <w:p>
      <w:pPr>
        <w:pStyle w:val="Heading1"/>
      </w:pPr>
      <w:r>
        <w:t xml:space="preserve">Personal Statement for Midwife Position in Italy Milan</w:t>
      </w:r>
    </w:p>
    <w:p>
      <w:pPr>
        <w:pStyle w:val="FirstParagraph"/>
      </w:pPr>
      <w:r>
        <w:t xml:space="preserve">This Personal Statement represents my unwavering commitment to the profession of Midwifery, articulated with profound purpose as I prepare to contribute my skills and passion within the vibrant healthcare landscape of Italy Milan. As a dedicated aspiring Midwife, I have meticulously cultivated my clinical expertise, cultural sensitivity, and deep respect for the Italian approach to maternal care. My journey toward becoming an integral part of Milan's healthcare community is not merely a career choice but a deeply personal mission rooted in the belief that every birth experience should be safe, empowering, and culturally resonant – principles I have observed and admired within Italy's renowned Maternity Care System.</w:t>
      </w:r>
    </w:p>
    <w:p>
      <w:pPr>
        <w:pStyle w:val="BodyText"/>
      </w:pPr>
      <w:r>
        <w:t xml:space="preserve">My academic foundation is firmly grounded in evidence-based Midwifery practice. I completed a rigorous Bachelor of Science in Midwifery at the University of [Your University], where I immersed myself in studies spanning advanced obstetric physiology, neonatal resuscitation, women's health across the lifespan, and the critical importance of psychosocial support during pregnancy and birth. The curriculum emphasized not just clinical skills but also ethical decision-making – a cornerstone of Midwifery practice recognized globally but particularly valued within the Italian healthcare framework. My final-year placement at Ospedale Maggiorino Ferraris in Turin provided invaluable exposure to the Italian National Health Service (SSN) structure, teaching me the seamless integration of Midwives within multidisciplinary teams and the emphasis on continuity of care from prenatal through postnatal phases. This experience solidified my understanding that being a Midwife in Italy is not merely about attending births; it's about embodying a holistic healthcare philosophy centered on woman-centered, family-inclusive care.</w:t>
      </w:r>
    </w:p>
    <w:p>
      <w:pPr>
        <w:pStyle w:val="BodyText"/>
      </w:pPr>
      <w:r>
        <w:t xml:space="preserve">My clinical experiences extended beyond the hospital walls. I volunteered extensively at the Associazione Italiana per la Salute della Donna (AISD) in [City, Country], supporting community-based prenatal classes and home visits for vulnerable populations. This work ignited my passion for addressing health disparities – a challenge of significant relevance to Italy Milan, a city characterized by immense cultural diversity and varying socioeconomic backgrounds. I witnessed firsthand how language barriers and differing cultural beliefs around pregnancy can impact care access. I developed practical skills in basic Italian communication (currently at B2 level) and learned culturally competent approaches to build trust with immigrant mothers, understanding that effective Midwifery requires sensitivity beyond medical expertise. This commitment to inclusive care aligns perfectly with Milan's status as one of Europe's most multicultural cities, where healthcare providers must navigate the complex needs of a diverse maternal population across neighborhoods like Quarto Oggiaro or San Siro.</w:t>
      </w:r>
    </w:p>
    <w:p>
      <w:pPr>
        <w:pStyle w:val="BodyText"/>
      </w:pPr>
      <w:r>
        <w:t xml:space="preserve">Why Milan? Italy Milan represents the dynamic heart of my professional aspirations as a Midwife. I am deeply inspired by the city's leadership in innovative maternity care models, its world-class teaching hospitals (such as San Raffaele, Niguarda Ca' Granda, and Policlinico di Milano), and its active community networks dedicated to maternal health. Milan is not just a city; it is a microcosm of Italy’s rich cultural tapestry where the integration of traditional Italian values with global perspectives creates a unique environment for compassionate Midwifery. I am eager to contribute my energy and skills within this specific context, learning from experienced Italian Midwives (Ostetriche) who have championed women's autonomy and evidence-based practice for decades. The opportunity to work in Milan means engaging with a healthcare system that values the distinct role of the Midwife as primary care provider, not merely a birth attendant – a vision I wholeheartedly embrace.</w:t>
      </w:r>
    </w:p>
    <w:p>
      <w:pPr>
        <w:pStyle w:val="BodyText"/>
      </w:pPr>
      <w:r>
        <w:t xml:space="preserve">I am acutely aware of the specific challenges and opportunities within Milan's maternal healthcare sector. The city faces pressures related to rising immigrant populations requiring culturally sensitive care, the ongoing efforts to support home births within Italy's evolving legal framework, and the need for robust postpartum mental health support – areas where a proactive Midwife can make a tangible difference. I am committed to continuous learning: I have already begun studying Italian midwifery regulations (like D.Lgs. 151/2001) and familiarizing myself with Milan’s specific Maternity Pathways and protocols. My goal is not merely to work in Italy, but to become a respected member of the Milan Midwife community, actively participating in initiatives that enhance maternal outcomes across all communities within the city.</w:t>
      </w:r>
    </w:p>
    <w:p>
      <w:pPr>
        <w:pStyle w:val="BodyText"/>
      </w:pPr>
      <w:r>
        <w:t xml:space="preserve">My personal attributes align seamlessly with the demands of this profession in Italy Milan. I possess exceptional empathy, a calm demeanor under pressure, strong communication skills (enhanced through my language studies), and an unwavering dedication to patient advocacy. I thrive in collaborative environments but am equally capable of providing skilled independent care during low-risk pregnancies. I understand that being a Midwife here means being present not just at the moment of birth, but as a trusted guide throughout the profound journey of motherhood, respecting each woman's unique story and choices within the Italian cultural context. I see myself contributing to Milan’s future by fostering environments where women feel heard, empowered, and safe – embodying the very essence of what it means to be a Midwife in Italy.</w:t>
      </w:r>
    </w:p>
    <w:p>
      <w:pPr>
        <w:pStyle w:val="BodyText"/>
      </w:pPr>
      <w:r>
        <w:t xml:space="preserve">In conclusion, this Personal Statement is a testament to my profound dedication to becoming an integral part of the healthcare team serving mothers and newborns in Italy Milan. My academic rigor, clinical experience focused on inclusivity, deep respect for Italian Midwifery values, and specific passion for contributing to Milan's diverse community have prepared me not just for the role, but for the responsibility. I am ready to bring my skills in evidence-based practice, cultural humility, and compassionate care to your esteemed institution. I am eager to learn from Milan's renowned midwives, contribute meaningfully to its maternal health initiatives, and help shape a future where every birth experience in Italy Milan is marked by dignity, safety, and joy. The opportunity to serve as a Midwife within this vibrant city represents the culmination of my professional journey and my deepest commitmen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Milan, Italy</dc:title>
  <dc:creator/>
  <dc:language>en</dc:language>
  <cp:keywords/>
  <dcterms:created xsi:type="dcterms:W3CDTF">2026-07-21T15:17:28Z</dcterms:created>
  <dcterms:modified xsi:type="dcterms:W3CDTF">2026-07-21T15:17:28Z</dcterms:modified>
</cp:coreProperties>
</file>

<file path=docProps/custom.xml><?xml version="1.0" encoding="utf-8"?>
<Properties xmlns="http://schemas.openxmlformats.org/officeDocument/2006/custom-properties" xmlns:vt="http://schemas.openxmlformats.org/officeDocument/2006/docPropsVTypes"/>
</file>